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569884C2" w:rsidR="00A220FC" w:rsidRPr="00B36C9C" w:rsidRDefault="00BE22DA" w:rsidP="008B1FD0">
      <w:pPr>
        <w:spacing w:after="0"/>
        <w:jc w:val="center"/>
        <w:rPr>
          <w:b/>
          <w:bCs/>
        </w:rPr>
      </w:pPr>
      <w:r>
        <w:rPr>
          <w:b/>
          <w:bCs/>
        </w:rPr>
        <w:t>514 6TH AVENUE</w:t>
      </w:r>
      <w:r w:rsidR="00A220FC" w:rsidRPr="00B36C9C">
        <w:rPr>
          <w:b/>
          <w:bCs/>
        </w:rPr>
        <w:t xml:space="preserve">, </w:t>
      </w:r>
      <w:r w:rsidR="00BD15E4">
        <w:rPr>
          <w:b/>
          <w:bCs/>
        </w:rPr>
        <w:t xml:space="preserve">DAYTON, </w:t>
      </w:r>
      <w:r w:rsidR="00A220FC" w:rsidRPr="00B36C9C">
        <w:rPr>
          <w:b/>
          <w:bCs/>
        </w:rPr>
        <w:t>KENTUCKY 41074</w:t>
      </w:r>
    </w:p>
    <w:p w14:paraId="579CAA68" w14:textId="66BD973C" w:rsidR="00A220FC" w:rsidRPr="00B36C9C" w:rsidRDefault="00AB4817" w:rsidP="008B1FD0">
      <w:pPr>
        <w:spacing w:after="0"/>
        <w:jc w:val="center"/>
        <w:rPr>
          <w:b/>
          <w:bCs/>
        </w:rPr>
      </w:pPr>
      <w:r>
        <w:rPr>
          <w:b/>
          <w:bCs/>
        </w:rPr>
        <w:t>PROPERTY ADDRESS</w:t>
      </w:r>
      <w:r w:rsidR="00A220FC" w:rsidRPr="00B36C9C">
        <w:rPr>
          <w:b/>
          <w:bCs/>
        </w:rPr>
        <w:t xml:space="preserve">: </w:t>
      </w:r>
      <w:r w:rsidR="00F14F03">
        <w:rPr>
          <w:b/>
          <w:bCs/>
        </w:rPr>
        <w:t>823 4</w:t>
      </w:r>
      <w:r w:rsidR="00F14F03" w:rsidRPr="00F14F03">
        <w:rPr>
          <w:b/>
          <w:bCs/>
          <w:vertAlign w:val="superscript"/>
        </w:rPr>
        <w:t>th</w:t>
      </w:r>
      <w:r w:rsidR="00F14F03">
        <w:rPr>
          <w:b/>
          <w:bCs/>
        </w:rPr>
        <w:t xml:space="preserve"> Avenue</w:t>
      </w:r>
      <w:r w:rsidR="00EF1958" w:rsidRPr="00907B0B">
        <w:rPr>
          <w:b/>
          <w:bCs/>
        </w:rPr>
        <w:t>, Dayton,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415FB4CD" w:rsidR="00A220FC" w:rsidRPr="00907B0B" w:rsidRDefault="005C2B27" w:rsidP="00B36C9C">
      <w:pPr>
        <w:spacing w:after="240"/>
        <w:ind w:firstLine="720"/>
      </w:pPr>
      <w:r>
        <w:t>The following citation</w:t>
      </w:r>
      <w:r w:rsidR="003565F3">
        <w:t>s</w:t>
      </w:r>
      <w:r w:rsidR="00C5313B">
        <w:t xml:space="preserve"> w</w:t>
      </w:r>
      <w:r w:rsidR="003565F3">
        <w:t>ere</w:t>
      </w:r>
      <w:r w:rsidR="00737105">
        <w:t xml:space="preserve"> </w:t>
      </w:r>
      <w:r w:rsidR="00737105" w:rsidRPr="00907B0B">
        <w:t>issued</w:t>
      </w:r>
      <w:r w:rsidR="00A220FC" w:rsidRPr="00907B0B">
        <w:t xml:space="preserve"> </w:t>
      </w:r>
      <w:r w:rsidR="00AB4817" w:rsidRPr="00907B0B">
        <w:t>regarding the above-referenced</w:t>
      </w:r>
      <w:r w:rsidR="00A220FC" w:rsidRPr="00907B0B">
        <w:t xml:space="preserve"> property on</w:t>
      </w:r>
      <w:r w:rsidR="00A220FC">
        <w:t xml:space="preserve"> </w:t>
      </w:r>
      <w:r w:rsidR="009254E3">
        <w:t>1</w:t>
      </w:r>
      <w:r w:rsidR="00F14F03">
        <w:t>1/18/2022 and 05/25/2022.</w:t>
      </w:r>
      <w:r w:rsidR="00A220FC" w:rsidRPr="00907B0B">
        <w:t xml:space="preserve">  </w:t>
      </w:r>
      <w:r w:rsidR="00C5313B">
        <w:t xml:space="preserve">A </w:t>
      </w:r>
      <w:r w:rsidR="00C84E9E">
        <w:t>C</w:t>
      </w:r>
      <w:r w:rsidR="00A220FC" w:rsidRPr="00907B0B">
        <w:t>op</w:t>
      </w:r>
      <w:r w:rsidR="00C5313B">
        <w:t xml:space="preserve">y </w:t>
      </w:r>
      <w:r w:rsidR="00A220FC" w:rsidRPr="00907B0B">
        <w:t>of the citation</w:t>
      </w:r>
      <w:r w:rsidR="00A77766">
        <w:t>s are</w:t>
      </w:r>
      <w:r w:rsidR="00987CAD">
        <w:t xml:space="preserve"> a</w:t>
      </w:r>
      <w:r w:rsidR="00A220FC" w:rsidRPr="00907B0B">
        <w:t xml:space="preserve">ttached hereto and incorporated by reference as if fully set forth herein. </w:t>
      </w:r>
      <w:r w:rsidR="00AB4817" w:rsidRPr="00907B0B">
        <w:t>Th</w:t>
      </w:r>
      <w:r w:rsidR="00E94E4B">
        <w:t>e citation</w:t>
      </w:r>
      <w:r w:rsidR="00D33D08">
        <w:t xml:space="preserve"> is</w:t>
      </w:r>
      <w:r w:rsidR="00A220FC" w:rsidRPr="00907B0B">
        <w:t xml:space="preserve"> identified </w:t>
      </w:r>
      <w:r w:rsidR="00E94E4B">
        <w:t xml:space="preserve">as </w:t>
      </w:r>
      <w:r w:rsidR="00C5313B">
        <w:t>#</w:t>
      </w:r>
      <w:r w:rsidR="00F14F03">
        <w:t>3648 and 3332 (b)</w:t>
      </w:r>
      <w:r w:rsidR="009254E3">
        <w:t xml:space="preserve"> </w:t>
      </w:r>
      <w:r w:rsidR="00A220FC" w:rsidRPr="00907B0B">
        <w:t>violation</w:t>
      </w:r>
      <w:r w:rsidR="009254E3">
        <w:t>s</w:t>
      </w:r>
      <w:r w:rsidR="00A220FC" w:rsidRPr="00907B0B">
        <w:t xml:space="preserve"> of the City of Dayton </w:t>
      </w:r>
      <w:r w:rsidR="00AB4817" w:rsidRPr="00907B0B">
        <w:t xml:space="preserve">Code of </w:t>
      </w:r>
      <w:r w:rsidR="00A220FC" w:rsidRPr="00907B0B">
        <w:t>Ordinances.</w:t>
      </w:r>
    </w:p>
    <w:p w14:paraId="42FD038A" w14:textId="04304962"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907B0B">
        <w:t>$</w:t>
      </w:r>
      <w:r w:rsidR="00F14F03">
        <w:t>6,000</w:t>
      </w:r>
      <w:r w:rsidR="00252718">
        <w:t>.00</w:t>
      </w:r>
      <w:r w:rsidR="00595004" w:rsidRPr="00907B0B">
        <w:t xml:space="preserve">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59D1033F"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252718">
        <w:t xml:space="preserve">January </w:t>
      </w:r>
      <w:r w:rsidR="00A77766">
        <w:t>2</w:t>
      </w:r>
      <w:r w:rsidR="009254E3">
        <w:t>5</w:t>
      </w:r>
      <w:r w:rsidR="00252718">
        <w:t>, 2023</w:t>
      </w:r>
      <w:r w:rsidRPr="00907B0B">
        <w:t xml:space="preserve">. </w:t>
      </w:r>
    </w:p>
    <w:p w14:paraId="576B0180" w14:textId="3F2573BA" w:rsidR="00750F75" w:rsidRPr="00907B0B" w:rsidRDefault="00750F75" w:rsidP="00595004">
      <w:pPr>
        <w:spacing w:before="100" w:beforeAutospacing="1" w:after="100" w:afterAutospacing="1"/>
        <w:jc w:val="center"/>
      </w:pPr>
    </w:p>
    <w:p w14:paraId="758F99EA" w14:textId="4781B013" w:rsidR="00A77766" w:rsidRDefault="00F14F03" w:rsidP="009254E3">
      <w:pPr>
        <w:spacing w:after="0"/>
        <w:jc w:val="center"/>
      </w:pPr>
      <w:r>
        <w:t>Neltner Realty</w:t>
      </w:r>
    </w:p>
    <w:p w14:paraId="78AB3AC2" w14:textId="3532569D" w:rsidR="009254E3" w:rsidRDefault="00F14F03" w:rsidP="009254E3">
      <w:pPr>
        <w:spacing w:after="0"/>
        <w:jc w:val="center"/>
      </w:pPr>
      <w:r>
        <w:t>2439 Alexandria Pike</w:t>
      </w:r>
    </w:p>
    <w:p w14:paraId="6731A398" w14:textId="3FD38A24" w:rsidR="00F14F03" w:rsidRDefault="00F14F03" w:rsidP="009254E3">
      <w:pPr>
        <w:spacing w:after="0"/>
        <w:jc w:val="center"/>
      </w:pPr>
      <w:r>
        <w:t>Highland Heights, Ky 41076</w:t>
      </w:r>
    </w:p>
    <w:p w14:paraId="4C5ACCFC" w14:textId="5276CE71" w:rsidR="00E73292" w:rsidRDefault="00E73292" w:rsidP="00595004">
      <w:pPr>
        <w:spacing w:after="0"/>
        <w:jc w:val="center"/>
      </w:pPr>
    </w:p>
    <w:p w14:paraId="32DA984C" w14:textId="07116DE2" w:rsidR="00E73292" w:rsidRDefault="00E73292" w:rsidP="00595004">
      <w:pPr>
        <w:spacing w:after="0"/>
        <w:jc w:val="center"/>
      </w:pPr>
    </w:p>
    <w:p w14:paraId="42B13B83" w14:textId="77777777" w:rsidR="00E73292" w:rsidRPr="00907B0B" w:rsidRDefault="00E73292"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40008"/>
    <w:rsid w:val="001723E3"/>
    <w:rsid w:val="0018667D"/>
    <w:rsid w:val="001F55BA"/>
    <w:rsid w:val="00252718"/>
    <w:rsid w:val="003565F3"/>
    <w:rsid w:val="00381475"/>
    <w:rsid w:val="00403197"/>
    <w:rsid w:val="004B469D"/>
    <w:rsid w:val="00563AD0"/>
    <w:rsid w:val="00595004"/>
    <w:rsid w:val="005C2B27"/>
    <w:rsid w:val="005F568C"/>
    <w:rsid w:val="006D530E"/>
    <w:rsid w:val="006E0886"/>
    <w:rsid w:val="006E36BA"/>
    <w:rsid w:val="00736543"/>
    <w:rsid w:val="00737105"/>
    <w:rsid w:val="00750F75"/>
    <w:rsid w:val="00791139"/>
    <w:rsid w:val="00833ED1"/>
    <w:rsid w:val="00862C77"/>
    <w:rsid w:val="008B1FD0"/>
    <w:rsid w:val="00907B0B"/>
    <w:rsid w:val="009233B2"/>
    <w:rsid w:val="009254E3"/>
    <w:rsid w:val="00987CAD"/>
    <w:rsid w:val="00A220FC"/>
    <w:rsid w:val="00A660AB"/>
    <w:rsid w:val="00A77766"/>
    <w:rsid w:val="00AB4817"/>
    <w:rsid w:val="00B04365"/>
    <w:rsid w:val="00B1048E"/>
    <w:rsid w:val="00B36C9C"/>
    <w:rsid w:val="00B46A9B"/>
    <w:rsid w:val="00B76B14"/>
    <w:rsid w:val="00BA10EE"/>
    <w:rsid w:val="00BD15E4"/>
    <w:rsid w:val="00BE22DA"/>
    <w:rsid w:val="00C10579"/>
    <w:rsid w:val="00C242A1"/>
    <w:rsid w:val="00C272BE"/>
    <w:rsid w:val="00C443FC"/>
    <w:rsid w:val="00C5313B"/>
    <w:rsid w:val="00C54D7D"/>
    <w:rsid w:val="00C8020E"/>
    <w:rsid w:val="00C84E9E"/>
    <w:rsid w:val="00CB1B20"/>
    <w:rsid w:val="00D33D08"/>
    <w:rsid w:val="00DA3AB2"/>
    <w:rsid w:val="00E73292"/>
    <w:rsid w:val="00E737E1"/>
    <w:rsid w:val="00E94E4B"/>
    <w:rsid w:val="00EB241C"/>
    <w:rsid w:val="00EF1958"/>
    <w:rsid w:val="00F14F03"/>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4</Words>
  <Characters>28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3-01-25T21:19:00Z</cp:lastPrinted>
  <dcterms:created xsi:type="dcterms:W3CDTF">2023-01-25T21:20:00Z</dcterms:created>
  <dcterms:modified xsi:type="dcterms:W3CDTF">2023-01-25T21:20:00Z</dcterms:modified>
</cp:coreProperties>
</file>